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552" w:rsidRPr="00502A73" w:rsidRDefault="00D5535C">
      <w:pPr>
        <w:rPr>
          <w:b/>
          <w:sz w:val="24"/>
        </w:rPr>
      </w:pPr>
      <w:r w:rsidRPr="00502A73">
        <w:rPr>
          <w:b/>
          <w:sz w:val="24"/>
        </w:rPr>
        <w:t>Věra</w:t>
      </w:r>
    </w:p>
    <w:p w:rsidR="00D5535C" w:rsidRDefault="00D5535C" w:rsidP="00D5535C">
      <w:r w:rsidRPr="00D5535C">
        <w:t>Byl první máj, byl lásky čas</w:t>
      </w:r>
      <w:r w:rsidRPr="00D5535C">
        <w:br/>
        <w:t>já si zrovna šel upravit svůj vlas</w:t>
      </w:r>
      <w:r>
        <w:br/>
      </w:r>
      <w:r w:rsidRPr="00D5535C">
        <w:t>u dveří mě vítá má kadeřnice Věra</w:t>
      </w:r>
      <w:r>
        <w:br/>
        <w:t>ta se o mé vlasy už dlouho pěkně stará</w:t>
      </w:r>
    </w:p>
    <w:p w:rsidR="00D5535C" w:rsidRDefault="00502A73" w:rsidP="00D5535C">
      <w:r>
        <w:t>„</w:t>
      </w:r>
      <w:r w:rsidR="00D5535C">
        <w:t>Tak jako obvykle,</w:t>
      </w:r>
      <w:r>
        <w:t>“</w:t>
      </w:r>
      <w:r w:rsidR="00D5535C">
        <w:t xml:space="preserve"> jí povídám</w:t>
      </w:r>
      <w:r w:rsidR="00D5535C">
        <w:br/>
        <w:t>svůj šedý vlas si nabarvit dám</w:t>
      </w:r>
      <w:r w:rsidR="00D5535C">
        <w:br/>
        <w:t>to víte, ve třiceti a já jsem stále sám</w:t>
      </w:r>
      <w:r w:rsidR="00D5535C">
        <w:br/>
        <w:t>svou Věru celou v duchu vysvlíkám</w:t>
      </w:r>
    </w:p>
    <w:p w:rsidR="00D5535C" w:rsidRDefault="00D5535C" w:rsidP="00D5535C">
      <w:r>
        <w:t>Věro, tvé nahé tělo</w:t>
      </w:r>
      <w:r>
        <w:br/>
        <w:t>jako by chtělo si se mnou hrát</w:t>
      </w:r>
      <w:r>
        <w:br/>
        <w:t>Věro, má sladká panno,</w:t>
      </w:r>
      <w:r>
        <w:br/>
        <w:t>stačí říct ano, nemusíš se bát</w:t>
      </w:r>
      <w:r>
        <w:br/>
        <w:t>Věro, tvé nahé tělo</w:t>
      </w:r>
      <w:r>
        <w:br/>
        <w:t>chtíčem by se chvělo, mé mysli dává mat</w:t>
      </w:r>
      <w:r>
        <w:br/>
        <w:t>Věro, pojď si se mnou hrát</w:t>
      </w:r>
    </w:p>
    <w:p w:rsidR="00502A73" w:rsidRDefault="00D5535C" w:rsidP="00D5535C">
      <w:r>
        <w:t>Tak tam tak sedím a přemítám</w:t>
      </w:r>
      <w:r>
        <w:br/>
        <w:t>jak jí oslovit, jak jen začít mám</w:t>
      </w:r>
      <w:r>
        <w:br/>
        <w:t>Věra kolem krouží, s </w:t>
      </w:r>
      <w:proofErr w:type="spellStart"/>
      <w:r>
        <w:t>nůžkama</w:t>
      </w:r>
      <w:proofErr w:type="spellEnd"/>
      <w:r>
        <w:t xml:space="preserve"> to fakt umí</w:t>
      </w:r>
      <w:r>
        <w:br/>
      </w:r>
      <w:r w:rsidR="00502A73">
        <w:t>ztratil jsem hlas a mozek jenom šumí</w:t>
      </w:r>
    </w:p>
    <w:p w:rsidR="00502A73" w:rsidRDefault="00502A73" w:rsidP="00502A73">
      <w:r>
        <w:t>Věro, tvé nahé tělo</w:t>
      </w:r>
      <w:r>
        <w:br/>
        <w:t>jako by chtělo si se mnou hrát</w:t>
      </w:r>
      <w:r>
        <w:br/>
        <w:t>Věro, má sladká panno,</w:t>
      </w:r>
      <w:r>
        <w:br/>
        <w:t>stačí říct ano, nemusíš se bát</w:t>
      </w:r>
      <w:r>
        <w:br/>
        <w:t>Věro, tvé nahé tělo</w:t>
      </w:r>
      <w:r>
        <w:br/>
        <w:t>chtíčem by se chvělo, mé mysli dává mat</w:t>
      </w:r>
      <w:r>
        <w:br/>
        <w:t>Věro, pojď si se mnou hrát</w:t>
      </w:r>
    </w:p>
    <w:p w:rsidR="00301F60" w:rsidRDefault="00502A73" w:rsidP="00502A73">
      <w:r>
        <w:t>V tom do dveří vrazí neznámý muž</w:t>
      </w:r>
      <w:r>
        <w:br/>
        <w:t>objímá Věru – tak se, chlape, vzmuž</w:t>
      </w:r>
      <w:r>
        <w:br/>
        <w:t>v kapse se mi málem otvírá nůž</w:t>
      </w:r>
      <w:r>
        <w:br/>
        <w:t>pak ale jen zaplatím a poběžím už</w:t>
      </w:r>
    </w:p>
    <w:p w:rsidR="00502A73" w:rsidRDefault="00502A73" w:rsidP="00502A73">
      <w:bookmarkStart w:id="0" w:name="_GoBack"/>
      <w:bookmarkEnd w:id="0"/>
      <w:r>
        <w:t>Věro, tvé nahé tělo</w:t>
      </w:r>
      <w:r>
        <w:br/>
        <w:t>jako by chtělo si s jiným hrát</w:t>
      </w:r>
      <w:r>
        <w:br/>
        <w:t>Věro, má sladká panno,</w:t>
      </w:r>
      <w:r>
        <w:br/>
      </w:r>
      <w:r w:rsidR="00393CFC">
        <w:t>neřeklas‘ ano, mám ti sbohem dát</w:t>
      </w:r>
      <w:r>
        <w:br/>
        <w:t>Věro, tvé nahé tělo</w:t>
      </w:r>
      <w:r>
        <w:br/>
        <w:t xml:space="preserve">chtíčem by se chvělo, </w:t>
      </w:r>
      <w:r w:rsidR="00393CFC">
        <w:t>ale ty mi dáváš mat</w:t>
      </w:r>
      <w:r>
        <w:br/>
        <w:t xml:space="preserve">Věro, </w:t>
      </w:r>
      <w:proofErr w:type="spellStart"/>
      <w:r w:rsidR="00393CFC">
        <w:t>nebudem</w:t>
      </w:r>
      <w:proofErr w:type="spellEnd"/>
      <w:r w:rsidR="00393CFC">
        <w:t xml:space="preserve"> si hrát</w:t>
      </w:r>
    </w:p>
    <w:p w:rsidR="00D5535C" w:rsidRPr="00D5535C" w:rsidRDefault="00393CFC" w:rsidP="00393CFC">
      <w:r>
        <w:t>Věro, tak zase za rok</w:t>
      </w:r>
      <w:r>
        <w:br/>
        <w:t>Věro, tak zase za rok</w:t>
      </w:r>
    </w:p>
    <w:sectPr w:rsidR="00D5535C" w:rsidRPr="00D553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F6692"/>
    <w:multiLevelType w:val="hybridMultilevel"/>
    <w:tmpl w:val="582A95EE"/>
    <w:lvl w:ilvl="0" w:tplc="1EA293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3443E4"/>
    <w:multiLevelType w:val="hybridMultilevel"/>
    <w:tmpl w:val="52B8EF7E"/>
    <w:lvl w:ilvl="0" w:tplc="1EA293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MDA2MTQ2N7EwMLVQ0lEKTi0uzszPAykwqgUArFl4fiwAAAA="/>
  </w:docVars>
  <w:rsids>
    <w:rsidRoot w:val="00D5535C"/>
    <w:rsid w:val="00292552"/>
    <w:rsid w:val="00301F60"/>
    <w:rsid w:val="00393CFC"/>
    <w:rsid w:val="003F560B"/>
    <w:rsid w:val="00502A73"/>
    <w:rsid w:val="00D55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CC0E"/>
  <w15:chartTrackingRefBased/>
  <w15:docId w15:val="{A2C0AC91-C8A0-4F3E-BC1E-B65CEB096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553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9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Veselý</dc:creator>
  <cp:keywords/>
  <dc:description/>
  <cp:lastModifiedBy>Petr Veselý</cp:lastModifiedBy>
  <cp:revision>2</cp:revision>
  <dcterms:created xsi:type="dcterms:W3CDTF">2020-07-10T18:45:00Z</dcterms:created>
  <dcterms:modified xsi:type="dcterms:W3CDTF">2020-12-24T14:47:00Z</dcterms:modified>
</cp:coreProperties>
</file>